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C4026" w14:textId="19D5E26F" w:rsidR="000A320D" w:rsidRPr="00136F73" w:rsidRDefault="001D2CA0" w:rsidP="00D02ECF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36F73">
        <w:rPr>
          <w:rFonts w:ascii="Times New Roman" w:hAnsi="Times New Roman" w:cs="Times New Roman"/>
          <w:b/>
          <w:bCs/>
          <w:sz w:val="28"/>
          <w:szCs w:val="28"/>
        </w:rPr>
        <w:t>SIMPLE CALCULATOR</w:t>
      </w:r>
    </w:p>
    <w:p w14:paraId="027C45AB" w14:textId="77777777" w:rsidR="00486DAC" w:rsidRPr="00136F73" w:rsidRDefault="00486DAC" w:rsidP="00D02EC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67CEF1D" w14:textId="79416F82" w:rsidR="00486DAC" w:rsidRPr="00136F73" w:rsidRDefault="001D2CA0" w:rsidP="00D02EC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="00486DAC" w:rsidRPr="00136F73">
        <w:rPr>
          <w:rFonts w:ascii="Times New Roman" w:hAnsi="Times New Roman" w:cs="Times New Roman"/>
          <w:sz w:val="24"/>
          <w:szCs w:val="24"/>
        </w:rPr>
        <w:t xml:space="preserve">: Write a </w:t>
      </w:r>
      <w:r w:rsidR="00B468F4" w:rsidRPr="00136F73">
        <w:rPr>
          <w:rFonts w:ascii="Times New Roman" w:hAnsi="Times New Roman" w:cs="Times New Roman"/>
          <w:sz w:val="24"/>
          <w:szCs w:val="24"/>
        </w:rPr>
        <w:t xml:space="preserve">java </w:t>
      </w:r>
      <w:r w:rsidR="00486DAC" w:rsidRPr="00136F73">
        <w:rPr>
          <w:rFonts w:ascii="Times New Roman" w:hAnsi="Times New Roman" w:cs="Times New Roman"/>
          <w:sz w:val="24"/>
          <w:szCs w:val="24"/>
        </w:rPr>
        <w:t>program to make a simple calculator.</w:t>
      </w:r>
    </w:p>
    <w:p w14:paraId="5421C78F" w14:textId="77777777" w:rsidR="00486DAC" w:rsidRPr="00136F73" w:rsidRDefault="00486DAC" w:rsidP="00D02EC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BF5C503" w14:textId="5B0096C0" w:rsidR="00486DAC" w:rsidRPr="00136F73" w:rsidRDefault="001D2CA0" w:rsidP="00D02EC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486DAC" w:rsidRPr="00136F73">
        <w:rPr>
          <w:rFonts w:ascii="Times New Roman" w:hAnsi="Times New Roman" w:cs="Times New Roman"/>
          <w:sz w:val="24"/>
          <w:szCs w:val="24"/>
        </w:rPr>
        <w:t>:</w:t>
      </w:r>
    </w:p>
    <w:p w14:paraId="7CE410B9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>/**</w:t>
      </w:r>
    </w:p>
    <w:p w14:paraId="54627DDF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6183A6CE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* @author 2162014</w:t>
      </w:r>
    </w:p>
    <w:p w14:paraId="12A32207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175D1D52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>import java.util.Scanner;</w:t>
      </w:r>
    </w:p>
    <w:p w14:paraId="6A3A7DCC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F8DEFD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>public class Calculator {</w:t>
      </w:r>
    </w:p>
    <w:p w14:paraId="468F6E9F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939405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public double Operations(char o, double r, double n1, double n2) {</w:t>
      </w:r>
    </w:p>
    <w:p w14:paraId="43A23784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// conditions to perform arithmetic operations</w:t>
      </w:r>
    </w:p>
    <w:p w14:paraId="4138A988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switch (o) {</w:t>
      </w:r>
    </w:p>
    <w:p w14:paraId="35CC936F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case '+' -&gt; {</w:t>
      </w:r>
    </w:p>
    <w:p w14:paraId="0440D8AD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System.out.println("\nAddition: " + n1 + " + " + n2);</w:t>
      </w:r>
    </w:p>
    <w:p w14:paraId="46C52609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r = n1 + n2;</w:t>
      </w:r>
    </w:p>
    <w:p w14:paraId="14510229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02CC9F0A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7EFDE253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case '-' -&gt; {</w:t>
      </w:r>
    </w:p>
    <w:p w14:paraId="6CE083FC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System.out.println("\nSubtraction: " + n1 + " - " + n2);</w:t>
      </w:r>
    </w:p>
    <w:p w14:paraId="7C3458CC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r = n1 - n2;</w:t>
      </w:r>
    </w:p>
    <w:p w14:paraId="7F3F8CDB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440BAC6A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0EE225EB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case '*' -&gt; {</w:t>
      </w:r>
    </w:p>
    <w:p w14:paraId="14D55FD2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System.out.println("\nMultiplication: " + n1 + " * " + n2);</w:t>
      </w:r>
    </w:p>
    <w:p w14:paraId="58C9BEA6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r = n1 * n2;</w:t>
      </w:r>
    </w:p>
    <w:p w14:paraId="4EA3CB75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7CC12995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1965306B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case '/' -&gt; {</w:t>
      </w:r>
    </w:p>
    <w:p w14:paraId="59FF32F0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System.out.println("\nDivision: " + n1 + " / " + n2);</w:t>
      </w:r>
    </w:p>
    <w:p w14:paraId="2E5218A0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r = n1 / n2;</w:t>
      </w:r>
    </w:p>
    <w:p w14:paraId="1E877A22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4E65332E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1B695AD5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default -&gt; {</w:t>
      </w:r>
    </w:p>
    <w:p w14:paraId="33CE5F2B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System.out.println("\nInvalid input!\n");</w:t>
      </w:r>
    </w:p>
    <w:p w14:paraId="0F25BA88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3571B8F1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66D0BE9B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712D1DF7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return r;</w:t>
      </w:r>
    </w:p>
    <w:p w14:paraId="6AE38EE1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6ED3B36" w14:textId="77777777" w:rsidR="00D02ECF" w:rsidRPr="00136F73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60548A1" w14:textId="77777777" w:rsidR="00D02ECF" w:rsidRPr="00136F73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public static void main(String[] args) {</w:t>
      </w:r>
    </w:p>
    <w:p w14:paraId="53C0234D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lastRenderedPageBreak/>
        <w:t xml:space="preserve">        Scanner scn = new Scanner(System.in);</w:t>
      </w:r>
    </w:p>
    <w:p w14:paraId="0D172082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Calculator obj = new Calculator();</w:t>
      </w:r>
    </w:p>
    <w:p w14:paraId="4B46E568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System.out.print("\n-+-+-+-+Calculator-+-+-+-+\n");</w:t>
      </w:r>
    </w:p>
    <w:p w14:paraId="79DB99E0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// Menu</w:t>
      </w:r>
    </w:p>
    <w:p w14:paraId="78AB1112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System.out.print("\nOperations:\n1. Addition\n2. Subtraction\n3. Multiplication\n4. Division\n");</w:t>
      </w:r>
    </w:p>
    <w:p w14:paraId="55BAD28E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// get numbers from user</w:t>
      </w:r>
    </w:p>
    <w:p w14:paraId="7B2C6487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System.out.print("\nEnter first number: ");</w:t>
      </w:r>
    </w:p>
    <w:p w14:paraId="7119922A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double num1 = scn.nextDouble();</w:t>
      </w:r>
    </w:p>
    <w:p w14:paraId="7D0950A9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System.out.print("\nEnter second number: ");</w:t>
      </w:r>
    </w:p>
    <w:p w14:paraId="696869E3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double num2 = scn.nextDouble();</w:t>
      </w:r>
    </w:p>
    <w:p w14:paraId="65B32B77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// get operation from user</w:t>
      </w:r>
    </w:p>
    <w:p w14:paraId="259753B1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System.out.print("\nChoose operations(+,-,*,/): ");</w:t>
      </w:r>
    </w:p>
    <w:p w14:paraId="39727083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char op = scn.next().charAt(0);</w:t>
      </w:r>
    </w:p>
    <w:p w14:paraId="765328CE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double result = 0, ans = obj.Operations(op, result, num1, num2);</w:t>
      </w:r>
    </w:p>
    <w:p w14:paraId="6F515128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// display output to user</w:t>
      </w:r>
    </w:p>
    <w:p w14:paraId="1DA36225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System.out.printf("\nResult: %.2f \n", ans);</w:t>
      </w:r>
    </w:p>
    <w:p w14:paraId="1FF8ED9A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System.out.print("\n");</w:t>
      </w:r>
    </w:p>
    <w:p w14:paraId="2BBFDD5A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DBC5FE6" w14:textId="52AB3AEF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>}</w:t>
      </w:r>
    </w:p>
    <w:p w14:paraId="0E00B34D" w14:textId="77777777" w:rsidR="00D02ECF" w:rsidRPr="00136F73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33D9328B" w14:textId="22D0525B" w:rsidR="00992652" w:rsidRPr="00136F73" w:rsidRDefault="001D2CA0" w:rsidP="00D02EC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b/>
          <w:bCs/>
          <w:sz w:val="24"/>
          <w:szCs w:val="24"/>
        </w:rPr>
        <w:t>RESULTS</w:t>
      </w:r>
      <w:r w:rsidR="00486DAC" w:rsidRPr="00136F73">
        <w:rPr>
          <w:rFonts w:ascii="Times New Roman" w:hAnsi="Times New Roman" w:cs="Times New Roman"/>
          <w:sz w:val="24"/>
          <w:szCs w:val="24"/>
        </w:rPr>
        <w:t>:</w:t>
      </w:r>
    </w:p>
    <w:p w14:paraId="40E5147F" w14:textId="60F27B32" w:rsidR="009A6599" w:rsidRPr="00136F73" w:rsidRDefault="00E7451B" w:rsidP="00D02EC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5037BB" wp14:editId="1CFF607C">
                <wp:simplePos x="0" y="0"/>
                <wp:positionH relativeFrom="column">
                  <wp:posOffset>1317523</wp:posOffset>
                </wp:positionH>
                <wp:positionV relativeFrom="paragraph">
                  <wp:posOffset>2343601</wp:posOffset>
                </wp:positionV>
                <wp:extent cx="2831690" cy="99852"/>
                <wp:effectExtent l="0" t="0" r="26035" b="1460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1690" cy="99852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0EA6E3" id="Rectangle 4" o:spid="_x0000_s1026" style="position:absolute;margin-left:103.75pt;margin-top:184.55pt;width:222.95pt;height:7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" fillcolor="black [3213]" strokecolor="black [3213]" strokeweight="1pt"/>
            </w:pict>
          </mc:Fallback>
        </mc:AlternateContent>
      </w:r>
      <w:r w:rsidRPr="00136F7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595560" wp14:editId="474F85CC">
                <wp:simplePos x="0" y="0"/>
                <wp:positionH relativeFrom="column">
                  <wp:posOffset>1569156</wp:posOffset>
                </wp:positionH>
                <wp:positionV relativeFrom="paragraph">
                  <wp:posOffset>247509</wp:posOffset>
                </wp:positionV>
                <wp:extent cx="2585155" cy="196241"/>
                <wp:effectExtent l="0" t="0" r="24765" b="133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5155" cy="19624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EFFB298" id="Rectangle 3" o:spid="_x0000_s1026" style="position:absolute;margin-left:123.55pt;margin-top:19.5pt;width:203.55pt;height:15.4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" fillcolor="black [3213]" strokecolor="black [3213]" strokeweight="1pt"/>
            </w:pict>
          </mc:Fallback>
        </mc:AlternateContent>
      </w:r>
      <w:r w:rsidR="00D02ECF" w:rsidRPr="00136F7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B4DB7B" wp14:editId="28F65F9D">
            <wp:extent cx="4975860" cy="4275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37563"/>
                    <a:stretch/>
                  </pic:blipFill>
                  <pic:spPr bwMode="auto">
                    <a:xfrm>
                      <a:off x="0" y="0"/>
                      <a:ext cx="5039457" cy="4329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5A9328" w14:textId="3F18BE15" w:rsidR="009A6599" w:rsidRPr="00136F73" w:rsidRDefault="009A6599" w:rsidP="00D02EC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b/>
          <w:bCs/>
          <w:sz w:val="24"/>
          <w:szCs w:val="24"/>
        </w:rPr>
        <w:t>Fig. 1</w:t>
      </w:r>
      <w:r w:rsidRPr="00136F73">
        <w:rPr>
          <w:rFonts w:ascii="Times New Roman" w:hAnsi="Times New Roman" w:cs="Times New Roman"/>
          <w:sz w:val="24"/>
          <w:szCs w:val="24"/>
        </w:rPr>
        <w:t xml:space="preserve"> – Output for addition and subtraction</w:t>
      </w:r>
    </w:p>
    <w:p w14:paraId="6BA609F5" w14:textId="6C003CD5" w:rsidR="00486DAC" w:rsidRPr="00136F73" w:rsidRDefault="00E7451B" w:rsidP="00D02EC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95FF5A5" wp14:editId="274EF70A">
                <wp:simplePos x="0" y="0"/>
                <wp:positionH relativeFrom="column">
                  <wp:posOffset>1384852</wp:posOffset>
                </wp:positionH>
                <wp:positionV relativeFrom="paragraph">
                  <wp:posOffset>2474070</wp:posOffset>
                </wp:positionV>
                <wp:extent cx="2978426" cy="108559"/>
                <wp:effectExtent l="0" t="0" r="12700" b="254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8426" cy="10855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C1D9A" id="Rectangle 8" o:spid="_x0000_s1026" style="position:absolute;margin-left:109.05pt;margin-top:194.8pt;width:234.5pt;height:8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" fillcolor="black [3213]" strokecolor="black [3213]" strokeweight="1pt"/>
            </w:pict>
          </mc:Fallback>
        </mc:AlternateContent>
      </w:r>
      <w:r w:rsidRPr="00136F7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9ABE2C" wp14:editId="69FB8994">
                <wp:simplePos x="0" y="0"/>
                <wp:positionH relativeFrom="column">
                  <wp:posOffset>1379764</wp:posOffset>
                </wp:positionH>
                <wp:positionV relativeFrom="paragraph">
                  <wp:posOffset>367211</wp:posOffset>
                </wp:positionV>
                <wp:extent cx="2990850" cy="108559"/>
                <wp:effectExtent l="0" t="0" r="19050" b="254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0850" cy="10855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C6CA2" id="Rectangle 7" o:spid="_x0000_s1026" style="position:absolute;margin-left:108.65pt;margin-top:28.9pt;width:235.5pt;height:8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" fillcolor="black [3213]" strokecolor="black [3213]" strokeweight="1pt"/>
            </w:pict>
          </mc:Fallback>
        </mc:AlternateContent>
      </w:r>
      <w:r w:rsidR="00D02ECF" w:rsidRPr="00136F7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4363AF" wp14:editId="2B6109F3">
            <wp:extent cx="4941490" cy="45163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41306"/>
                    <a:stretch/>
                  </pic:blipFill>
                  <pic:spPr bwMode="auto">
                    <a:xfrm>
                      <a:off x="0" y="0"/>
                      <a:ext cx="5015334" cy="45838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479FD0" w14:textId="33410505" w:rsidR="009A6599" w:rsidRPr="00136F73" w:rsidRDefault="009A6599" w:rsidP="00D02EC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273269" w:rsidRPr="00136F73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136F73">
        <w:rPr>
          <w:rFonts w:ascii="Times New Roman" w:hAnsi="Times New Roman" w:cs="Times New Roman"/>
          <w:sz w:val="24"/>
          <w:szCs w:val="24"/>
        </w:rPr>
        <w:t xml:space="preserve"> – Output for </w:t>
      </w:r>
      <w:r w:rsidR="00273269" w:rsidRPr="00136F73">
        <w:rPr>
          <w:rFonts w:ascii="Times New Roman" w:hAnsi="Times New Roman" w:cs="Times New Roman"/>
          <w:sz w:val="24"/>
          <w:szCs w:val="24"/>
        </w:rPr>
        <w:t>multiplication</w:t>
      </w:r>
      <w:r w:rsidRPr="00136F73">
        <w:rPr>
          <w:rFonts w:ascii="Times New Roman" w:hAnsi="Times New Roman" w:cs="Times New Roman"/>
          <w:sz w:val="24"/>
          <w:szCs w:val="24"/>
        </w:rPr>
        <w:t xml:space="preserve"> and </w:t>
      </w:r>
      <w:r w:rsidR="00273269" w:rsidRPr="00136F73">
        <w:rPr>
          <w:rFonts w:ascii="Times New Roman" w:hAnsi="Times New Roman" w:cs="Times New Roman"/>
          <w:sz w:val="24"/>
          <w:szCs w:val="24"/>
        </w:rPr>
        <w:t>division</w:t>
      </w:r>
    </w:p>
    <w:sectPr w:rsidR="009A6599" w:rsidRPr="00136F73" w:rsidSect="001D2CA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pgBorders w:offsetFrom="page">
        <w:top w:val="single" w:sz="4" w:space="30" w:color="auto"/>
        <w:left w:val="single" w:sz="4" w:space="30" w:color="auto"/>
        <w:bottom w:val="single" w:sz="4" w:space="30" w:color="auto"/>
        <w:right w:val="single" w:sz="4" w:space="30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41A08" w14:textId="77777777" w:rsidR="00BB0ED2" w:rsidRDefault="00BB0ED2" w:rsidP="000A320D">
      <w:pPr>
        <w:spacing w:after="0" w:line="240" w:lineRule="auto"/>
      </w:pPr>
      <w:r>
        <w:separator/>
      </w:r>
    </w:p>
  </w:endnote>
  <w:endnote w:type="continuationSeparator" w:id="0">
    <w:p w14:paraId="36BE5A4B" w14:textId="77777777" w:rsidR="00BB0ED2" w:rsidRDefault="00BB0ED2" w:rsidP="000A32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D3BD0" w14:textId="77777777" w:rsidR="00FA1AAA" w:rsidRDefault="00FA1A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600CA" w14:textId="1BA18D37" w:rsidR="000A320D" w:rsidRPr="001D2CA0" w:rsidRDefault="001D2CA0" w:rsidP="001D2CA0">
    <w:pPr>
      <w:pStyle w:val="Footer"/>
      <w:rPr>
        <w:rFonts w:ascii="Times New Roman" w:hAnsi="Times New Roman" w:cs="Times New Roman"/>
        <w:sz w:val="24"/>
        <w:szCs w:val="24"/>
      </w:rPr>
    </w:pPr>
    <w:r w:rsidRPr="001D2CA0">
      <w:rPr>
        <w:rFonts w:ascii="Times New Roman" w:hAnsi="Times New Roman" w:cs="Times New Roman"/>
        <w:sz w:val="24"/>
        <w:szCs w:val="24"/>
      </w:rPr>
      <w:t>___________________________________________________________________________</w:t>
    </w:r>
    <w:r w:rsidRPr="001D2CA0">
      <w:rPr>
        <w:rFonts w:ascii="Times New Roman" w:hAnsi="Times New Roman" w:cs="Times New Roman"/>
        <w:sz w:val="24"/>
        <w:szCs w:val="24"/>
      </w:rPr>
      <w:br/>
    </w:r>
    <w:r w:rsidRPr="001D2CA0">
      <w:rPr>
        <w:rFonts w:ascii="Times New Roman" w:hAnsi="Times New Roman" w:cs="Times New Roman"/>
        <w:b/>
        <w:sz w:val="24"/>
        <w:szCs w:val="24"/>
      </w:rPr>
      <w:t xml:space="preserve">Department of Computer Science and Engineering, Christ (Deemed to be University)   </w:t>
    </w:r>
    <w:sdt>
      <w:sdtPr>
        <w:rPr>
          <w:rFonts w:ascii="Times New Roman" w:hAnsi="Times New Roman" w:cs="Times New Roman"/>
          <w:sz w:val="24"/>
          <w:szCs w:val="24"/>
        </w:rPr>
        <w:id w:val="-2610644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90F91" w14:textId="77777777" w:rsidR="00FA1AAA" w:rsidRDefault="00FA1A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BD9A4" w14:textId="77777777" w:rsidR="00BB0ED2" w:rsidRDefault="00BB0ED2" w:rsidP="000A320D">
      <w:pPr>
        <w:spacing w:after="0" w:line="240" w:lineRule="auto"/>
      </w:pPr>
      <w:r>
        <w:separator/>
      </w:r>
    </w:p>
  </w:footnote>
  <w:footnote w:type="continuationSeparator" w:id="0">
    <w:p w14:paraId="33C86DF3" w14:textId="77777777" w:rsidR="00BB0ED2" w:rsidRDefault="00BB0ED2" w:rsidP="000A32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6496E" w14:textId="77777777" w:rsidR="00FA1AAA" w:rsidRDefault="00FA1A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570E3" w14:textId="169461F7" w:rsidR="001D2CA0" w:rsidRPr="001D2CA0" w:rsidRDefault="001D2CA0" w:rsidP="00552AF3">
    <w:pPr>
      <w:spacing w:after="200" w:line="276" w:lineRule="auto"/>
      <w:jc w:val="center"/>
      <w:rPr>
        <w:rFonts w:ascii="Times New Roman" w:eastAsia="Times New Roman" w:hAnsi="Times New Roman" w:cs="Times New Roman"/>
        <w:b/>
        <w:bCs/>
        <w:sz w:val="28"/>
        <w:szCs w:val="28"/>
        <w:u w:val="single"/>
      </w:rPr>
    </w:pPr>
    <w:r w:rsidRPr="001D2CA0">
      <w:rPr>
        <w:rFonts w:ascii="Times New Roman" w:hAnsi="Times New Roman" w:cs="Times New Roman"/>
        <w:b/>
        <w:bCs/>
        <w:sz w:val="28"/>
        <w:szCs w:val="28"/>
        <w:u w:val="single"/>
      </w:rPr>
      <w:t>CS433P Programming Paradigm Lab</w:t>
    </w:r>
  </w:p>
  <w:p w14:paraId="7170DCD2" w14:textId="49BAFEE4" w:rsidR="001769C0" w:rsidRPr="001D2CA0" w:rsidRDefault="001D2CA0" w:rsidP="001769C0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552AF3">
      <w:rPr>
        <w:rFonts w:ascii="Times New Roman" w:eastAsia="Times New Roman" w:hAnsi="Times New Roman" w:cs="Times New Roman"/>
        <w:b/>
        <w:sz w:val="24"/>
        <w:szCs w:val="24"/>
      </w:rPr>
      <w:t>DATE</w:t>
    </w:r>
    <w:r w:rsidR="000A320D" w:rsidRPr="001D2CA0">
      <w:rPr>
        <w:rFonts w:ascii="Times New Roman" w:eastAsia="Times New Roman" w:hAnsi="Times New Roman" w:cs="Times New Roman"/>
        <w:bCs/>
        <w:sz w:val="24"/>
        <w:szCs w:val="24"/>
      </w:rPr>
      <w:t>: 20-01-2023</w:t>
    </w:r>
    <w:r w:rsidR="0031476F"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EXPERIMENT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 1</w:t>
    </w:r>
    <w:r w:rsidR="00346EA2">
      <w:rPr>
        <w:rFonts w:ascii="Times New Roman" w:eastAsia="Times New Roman" w:hAnsi="Times New Roman" w:cs="Times New Roman"/>
        <w:bCs/>
        <w:sz w:val="24"/>
        <w:szCs w:val="24"/>
      </w:rPr>
      <w:t>.a</w:t>
    </w:r>
    <w:r w:rsidR="0031476F"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REGISTER NO</w:t>
    </w:r>
    <w:r w:rsidR="000A320D" w:rsidRPr="001D2CA0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A1879" w14:textId="77777777" w:rsidR="00FA1AAA" w:rsidRDefault="00FA1A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A3D8B"/>
    <w:multiLevelType w:val="hybridMultilevel"/>
    <w:tmpl w:val="9F3C48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78350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AzNTAwtLRQ0lEKTi0uzszPAykwqQUA/A7WciwAAAA="/>
  </w:docVars>
  <w:rsids>
    <w:rsidRoot w:val="000A320D"/>
    <w:rsid w:val="00002210"/>
    <w:rsid w:val="00013136"/>
    <w:rsid w:val="000449DB"/>
    <w:rsid w:val="000A320D"/>
    <w:rsid w:val="000C017F"/>
    <w:rsid w:val="000C2091"/>
    <w:rsid w:val="000D5E65"/>
    <w:rsid w:val="00136F73"/>
    <w:rsid w:val="00157584"/>
    <w:rsid w:val="001769C0"/>
    <w:rsid w:val="001D2CA0"/>
    <w:rsid w:val="002169B4"/>
    <w:rsid w:val="002448D1"/>
    <w:rsid w:val="00256F39"/>
    <w:rsid w:val="00273269"/>
    <w:rsid w:val="002B568A"/>
    <w:rsid w:val="0031476F"/>
    <w:rsid w:val="00346EA2"/>
    <w:rsid w:val="00434FA3"/>
    <w:rsid w:val="00473828"/>
    <w:rsid w:val="00486DAC"/>
    <w:rsid w:val="00506F8D"/>
    <w:rsid w:val="00552AF3"/>
    <w:rsid w:val="0056435F"/>
    <w:rsid w:val="00656214"/>
    <w:rsid w:val="006824D3"/>
    <w:rsid w:val="006B7774"/>
    <w:rsid w:val="00934B53"/>
    <w:rsid w:val="00992652"/>
    <w:rsid w:val="009A6599"/>
    <w:rsid w:val="00A8751D"/>
    <w:rsid w:val="00B07F54"/>
    <w:rsid w:val="00B468F4"/>
    <w:rsid w:val="00BB0ED2"/>
    <w:rsid w:val="00D02ECF"/>
    <w:rsid w:val="00D349E7"/>
    <w:rsid w:val="00E7451B"/>
    <w:rsid w:val="00FA1AAA"/>
    <w:rsid w:val="00FB0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03582E"/>
  <w15:chartTrackingRefBased/>
  <w15:docId w15:val="{056C34D4-AB7B-48D7-AF79-6765B0131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32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320D"/>
  </w:style>
  <w:style w:type="paragraph" w:styleId="Footer">
    <w:name w:val="footer"/>
    <w:basedOn w:val="Normal"/>
    <w:link w:val="FooterChar"/>
    <w:uiPriority w:val="99"/>
    <w:unhideWhenUsed/>
    <w:rsid w:val="000A32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20D"/>
  </w:style>
  <w:style w:type="paragraph" w:styleId="ListParagraph">
    <w:name w:val="List Paragraph"/>
    <w:basedOn w:val="Normal"/>
    <w:uiPriority w:val="34"/>
    <w:qFormat/>
    <w:rsid w:val="009A65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28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1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5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0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60B912-F881-4336-965E-ADE406A11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25</cp:revision>
  <cp:lastPrinted>2023-03-08T14:18:00Z</cp:lastPrinted>
  <dcterms:created xsi:type="dcterms:W3CDTF">2023-01-20T08:54:00Z</dcterms:created>
  <dcterms:modified xsi:type="dcterms:W3CDTF">2023-03-09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0c4e3b-e2d9-433e-97f8-629acad4f49e</vt:lpwstr>
  </property>
</Properties>
</file>